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3839F6" w14:textId="77777777" w:rsidR="00750260" w:rsidRPr="00C04B29" w:rsidRDefault="00A5284F">
      <w:pPr>
        <w:tabs>
          <w:tab w:val="center" w:pos="4513"/>
          <w:tab w:val="right" w:pos="9026"/>
        </w:tabs>
        <w:spacing w:line="240" w:lineRule="auto"/>
        <w:rPr>
          <w:rFonts w:ascii="Open Sans" w:eastAsia="Calibri" w:hAnsi="Open Sans" w:cs="Open Sans"/>
          <w:b/>
          <w:sz w:val="24"/>
          <w:szCs w:val="24"/>
          <w:u w:val="single"/>
        </w:rPr>
      </w:pPr>
      <w:r w:rsidRPr="00C04B29">
        <w:rPr>
          <w:rFonts w:ascii="Open Sans" w:eastAsia="Times New Roman" w:hAnsi="Open Sans" w:cs="Open Sans"/>
          <w:noProof/>
          <w:sz w:val="24"/>
          <w:szCs w:val="24"/>
        </w:rPr>
        <w:drawing>
          <wp:inline distT="0" distB="0" distL="0" distR="0" wp14:anchorId="002985DB" wp14:editId="5400CCF8">
            <wp:extent cx="5943600" cy="42545"/>
            <wp:effectExtent l="0" t="0" r="0" b="0"/>
            <wp:docPr id="26" name="image3.png" descr="page2image5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page2image568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147D96" w14:textId="77777777" w:rsidR="00750260" w:rsidRPr="00C04B29" w:rsidRDefault="00750260">
      <w:pPr>
        <w:spacing w:after="160" w:line="259" w:lineRule="auto"/>
        <w:jc w:val="center"/>
        <w:rPr>
          <w:rFonts w:ascii="Open Sans" w:eastAsia="Calibri" w:hAnsi="Open Sans" w:cs="Open Sans"/>
          <w:b/>
          <w:sz w:val="24"/>
          <w:szCs w:val="24"/>
          <w:u w:val="single"/>
        </w:rPr>
      </w:pPr>
    </w:p>
    <w:p w14:paraId="3A22E0FF" w14:textId="77777777" w:rsidR="00750260" w:rsidRPr="00C04B29" w:rsidRDefault="00750260">
      <w:pPr>
        <w:spacing w:after="160" w:line="259" w:lineRule="auto"/>
        <w:jc w:val="center"/>
        <w:rPr>
          <w:rFonts w:ascii="Open Sans" w:eastAsia="Calibri" w:hAnsi="Open Sans" w:cs="Open Sans"/>
          <w:b/>
          <w:sz w:val="24"/>
          <w:szCs w:val="24"/>
          <w:u w:val="single"/>
        </w:rPr>
      </w:pPr>
    </w:p>
    <w:p w14:paraId="671E7A11" w14:textId="77777777" w:rsidR="00750260" w:rsidRPr="00C04B29" w:rsidRDefault="00750260">
      <w:pPr>
        <w:spacing w:after="160" w:line="259" w:lineRule="auto"/>
        <w:jc w:val="center"/>
        <w:rPr>
          <w:rFonts w:ascii="Open Sans" w:eastAsia="Calibri" w:hAnsi="Open Sans" w:cs="Open Sans"/>
          <w:b/>
          <w:sz w:val="24"/>
          <w:szCs w:val="24"/>
          <w:u w:val="single"/>
        </w:rPr>
      </w:pPr>
    </w:p>
    <w:p w14:paraId="173DB971" w14:textId="78D984C3" w:rsidR="00750260" w:rsidRPr="00C04B29" w:rsidRDefault="00A5284F">
      <w:pPr>
        <w:spacing w:after="160" w:line="256" w:lineRule="auto"/>
        <w:jc w:val="center"/>
        <w:rPr>
          <w:rFonts w:ascii="Open Sans" w:eastAsia="Calibri" w:hAnsi="Open Sans" w:cs="Open Sans"/>
          <w:sz w:val="44"/>
          <w:szCs w:val="44"/>
        </w:rPr>
      </w:pPr>
      <w:bookmarkStart w:id="0" w:name="_Hlk92223130"/>
      <w:r w:rsidRPr="00C04B29">
        <w:rPr>
          <w:rFonts w:ascii="Open Sans" w:eastAsia="Calibri" w:hAnsi="Open Sans" w:cs="Open Sans"/>
          <w:sz w:val="44"/>
          <w:szCs w:val="44"/>
        </w:rPr>
        <w:t xml:space="preserve">  </w:t>
      </w:r>
      <w:r w:rsidR="004D379F">
        <w:rPr>
          <w:rFonts w:ascii="Open Sans" w:eastAsia="Calibri" w:hAnsi="Open Sans" w:cs="Open Sans"/>
          <w:sz w:val="44"/>
          <w:szCs w:val="44"/>
        </w:rPr>
        <w:t>SQL Training</w:t>
      </w:r>
    </w:p>
    <w:bookmarkEnd w:id="0"/>
    <w:p w14:paraId="35FFE0AB" w14:textId="77777777" w:rsidR="00750260" w:rsidRPr="00C04B29" w:rsidRDefault="00A5284F">
      <w:pPr>
        <w:spacing w:after="160" w:line="259" w:lineRule="auto"/>
        <w:jc w:val="center"/>
        <w:rPr>
          <w:rFonts w:ascii="Open Sans" w:eastAsia="Cambria" w:hAnsi="Open Sans" w:cs="Open Sans"/>
          <w:sz w:val="24"/>
          <w:szCs w:val="24"/>
        </w:rPr>
      </w:pPr>
      <w:r w:rsidRPr="00C04B29">
        <w:rPr>
          <w:rFonts w:ascii="Open Sans" w:eastAsia="Cambria" w:hAnsi="Open Sans" w:cs="Open Sans"/>
          <w:color w:val="4F81BD"/>
          <w:sz w:val="24"/>
          <w:szCs w:val="24"/>
        </w:rPr>
        <w:t>Lesson-End Project Problem Statement</w:t>
      </w:r>
    </w:p>
    <w:p w14:paraId="345AD7F0" w14:textId="77777777" w:rsidR="00750260" w:rsidRPr="00C04B29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1C1AE789" w14:textId="77777777" w:rsidR="00750260" w:rsidRPr="00C04B29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4F3121F9" w14:textId="77777777" w:rsidR="00750260" w:rsidRPr="00C04B29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2AF137EF" w14:textId="77777777" w:rsidR="00750260" w:rsidRPr="00C04B29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2FB8393" w14:textId="77777777" w:rsidR="00750260" w:rsidRPr="00C04B29" w:rsidRDefault="00A5284F">
      <w:pPr>
        <w:rPr>
          <w:rFonts w:ascii="Open Sans" w:eastAsia="Calibri" w:hAnsi="Open Sans" w:cs="Open Sans"/>
          <w:sz w:val="24"/>
          <w:szCs w:val="24"/>
        </w:rPr>
      </w:pPr>
      <w:r w:rsidRPr="00C04B29">
        <w:rPr>
          <w:rFonts w:ascii="Open Sans" w:hAnsi="Open Sans" w:cs="Open Sans"/>
          <w:noProof/>
          <w:sz w:val="24"/>
          <w:szCs w:val="24"/>
        </w:rPr>
        <w:drawing>
          <wp:anchor distT="0" distB="0" distL="114300" distR="114300" simplePos="0" relativeHeight="251658240" behindDoc="0" locked="0" layoutInCell="1" hidden="0" allowOverlap="1" wp14:anchorId="3DC41897" wp14:editId="26F0408F">
            <wp:simplePos x="0" y="0"/>
            <wp:positionH relativeFrom="column">
              <wp:posOffset>1356995</wp:posOffset>
            </wp:positionH>
            <wp:positionV relativeFrom="paragraph">
              <wp:posOffset>257809</wp:posOffset>
            </wp:positionV>
            <wp:extent cx="3123343" cy="1104887"/>
            <wp:effectExtent l="0" t="0" r="0" b="0"/>
            <wp:wrapSquare wrapText="bothSides" distT="0" distB="0" distL="114300" distR="114300"/>
            <wp:docPr id="25" name="image2.jpg" descr="Image result for simplilearn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 descr="Image result for simplilearn logo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23343" cy="110488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5F35747" w14:textId="77777777" w:rsidR="00750260" w:rsidRPr="00C04B29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6367ED19" w14:textId="77777777" w:rsidR="00750260" w:rsidRPr="00C04B29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24FFD2A8" w14:textId="77777777" w:rsidR="00750260" w:rsidRPr="00C04B29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54147E2" w14:textId="77777777" w:rsidR="00750260" w:rsidRPr="00C04B29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346F5C34" w14:textId="77777777" w:rsidR="00750260" w:rsidRPr="00C04B29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2F310C16" w14:textId="77777777" w:rsidR="00750260" w:rsidRPr="00C04B29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7A96FA1" w14:textId="77777777" w:rsidR="00750260" w:rsidRPr="00C04B29" w:rsidRDefault="00750260">
      <w:pPr>
        <w:rPr>
          <w:rFonts w:ascii="Open Sans" w:eastAsia="Calibri" w:hAnsi="Open Sans" w:cs="Open Sans"/>
          <w:sz w:val="24"/>
          <w:szCs w:val="24"/>
        </w:rPr>
      </w:pPr>
    </w:p>
    <w:p w14:paraId="0A2C197B" w14:textId="77777777" w:rsidR="00750260" w:rsidRPr="00C04B29" w:rsidRDefault="00A5284F">
      <w:pPr>
        <w:rPr>
          <w:rFonts w:ascii="Open Sans" w:eastAsia="Calibri" w:hAnsi="Open Sans" w:cs="Open Sans"/>
          <w:sz w:val="24"/>
          <w:szCs w:val="24"/>
        </w:rPr>
      </w:pPr>
      <w:r w:rsidRPr="00C04B29">
        <w:rPr>
          <w:rFonts w:ascii="Open Sans" w:hAnsi="Open Sans" w:cs="Open Sans"/>
          <w:sz w:val="24"/>
          <w:szCs w:val="24"/>
        </w:rPr>
        <w:br w:type="page"/>
      </w:r>
    </w:p>
    <w:p w14:paraId="58DA3AAE" w14:textId="77777777" w:rsidR="00BF65CB" w:rsidRPr="00C04B29" w:rsidRDefault="00BF65CB" w:rsidP="00BF65CB">
      <w:pPr>
        <w:spacing w:line="240" w:lineRule="auto"/>
        <w:ind w:left="2160" w:firstLine="720"/>
        <w:rPr>
          <w:rFonts w:ascii="Open Sans" w:eastAsia="Times New Roman" w:hAnsi="Open Sans" w:cs="Open Sans"/>
          <w:sz w:val="28"/>
          <w:szCs w:val="28"/>
          <w:lang w:val="en-IN"/>
        </w:rPr>
      </w:pPr>
      <w:bookmarkStart w:id="1" w:name="_heading=h.8ljppvl19h63" w:colFirst="0" w:colLast="0"/>
      <w:bookmarkEnd w:id="1"/>
      <w:r w:rsidRPr="00C04B29">
        <w:rPr>
          <w:rFonts w:ascii="Open Sans" w:eastAsia="Times New Roman" w:hAnsi="Open Sans" w:cs="Open Sans"/>
          <w:b/>
          <w:bCs/>
          <w:color w:val="000000"/>
          <w:sz w:val="28"/>
          <w:szCs w:val="28"/>
          <w:lang w:val="en-IN"/>
        </w:rPr>
        <w:lastRenderedPageBreak/>
        <w:t>P</w:t>
      </w:r>
      <w:r>
        <w:rPr>
          <w:rFonts w:ascii="Open Sans" w:eastAsia="Times New Roman" w:hAnsi="Open Sans" w:cs="Open Sans"/>
          <w:b/>
          <w:bCs/>
          <w:color w:val="000000"/>
          <w:sz w:val="28"/>
          <w:szCs w:val="28"/>
          <w:lang w:val="en-IN"/>
        </w:rPr>
        <w:t>atient Diagnosis Report</w:t>
      </w:r>
    </w:p>
    <w:p w14:paraId="470A0B7D" w14:textId="77777777" w:rsidR="00C04B29" w:rsidRDefault="00C04B29" w:rsidP="00A70FB9">
      <w:pPr>
        <w:spacing w:after="240"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676791ED" w14:textId="77777777" w:rsidR="006519A2" w:rsidRPr="006519A2" w:rsidRDefault="006519A2" w:rsidP="00A70FB9">
      <w:pPr>
        <w:spacing w:after="240" w:line="240" w:lineRule="auto"/>
        <w:rPr>
          <w:rFonts w:ascii="Open Sans" w:eastAsia="Times New Roman" w:hAnsi="Open Sans" w:cs="Open Sans"/>
          <w:b/>
          <w:bCs/>
          <w:sz w:val="24"/>
          <w:szCs w:val="24"/>
          <w:lang w:val="en-IN"/>
        </w:rPr>
      </w:pPr>
      <w:r w:rsidRPr="006519A2">
        <w:rPr>
          <w:rFonts w:ascii="Open Sans" w:eastAsia="Times New Roman" w:hAnsi="Open Sans" w:cs="Open Sans"/>
          <w:b/>
          <w:bCs/>
          <w:sz w:val="24"/>
          <w:szCs w:val="24"/>
          <w:lang w:val="en-IN"/>
        </w:rPr>
        <w:t>Problem scenario:</w:t>
      </w:r>
    </w:p>
    <w:p w14:paraId="5AA7373B" w14:textId="77777777" w:rsidR="00F9387F" w:rsidRDefault="00F9387F" w:rsidP="00A70FB9">
      <w:pPr>
        <w:spacing w:line="240" w:lineRule="auto"/>
        <w:ind w:right="-720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You are a data analyst working in a hospital and you have been asked to store the patients’ diagnosis reports as a best practice.</w:t>
      </w:r>
    </w:p>
    <w:p w14:paraId="7FD46082" w14:textId="560A0D25" w:rsidR="006519A2" w:rsidRDefault="00A70FB9" w:rsidP="00A70FB9">
      <w:pPr>
        <w:spacing w:line="240" w:lineRule="auto"/>
        <w:ind w:right="-720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C04B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</w:p>
    <w:p w14:paraId="11876A91" w14:textId="77777777" w:rsidR="006519A2" w:rsidRPr="006519A2" w:rsidRDefault="006519A2" w:rsidP="00A70FB9">
      <w:pPr>
        <w:spacing w:line="240" w:lineRule="auto"/>
        <w:ind w:right="-720"/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</w:pPr>
      <w:r w:rsidRPr="006519A2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Objective:</w:t>
      </w:r>
    </w:p>
    <w:p w14:paraId="13100296" w14:textId="77777777" w:rsidR="006519A2" w:rsidRDefault="006519A2" w:rsidP="00A70FB9">
      <w:pPr>
        <w:spacing w:line="240" w:lineRule="auto"/>
        <w:ind w:right="-720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766FE8B7" w14:textId="77777777" w:rsidR="00F9387F" w:rsidRDefault="00F9387F" w:rsidP="00707D78">
      <w:pPr>
        <w:spacing w:after="240" w:line="240" w:lineRule="auto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The objective is to design a database to retrieve, update, and modify the patients’ details to keep track of the patients’ health.</w:t>
      </w:r>
    </w:p>
    <w:p w14:paraId="167658F8" w14:textId="77777777" w:rsidR="00F9387F" w:rsidRPr="00F9387F" w:rsidRDefault="00F9387F" w:rsidP="00F9387F">
      <w:pPr>
        <w:spacing w:after="240" w:line="240" w:lineRule="auto"/>
        <w:rPr>
          <w:rFonts w:ascii="Open Sans" w:eastAsia="Times New Roman" w:hAnsi="Open Sans" w:cs="Open Sans"/>
          <w:sz w:val="24"/>
          <w:szCs w:val="24"/>
        </w:rPr>
      </w:pPr>
      <w:r w:rsidRPr="00F9387F">
        <w:rPr>
          <w:rFonts w:ascii="Open Sans" w:eastAsia="Times New Roman" w:hAnsi="Open Sans" w:cs="Open Sans"/>
          <w:b/>
          <w:bCs/>
          <w:sz w:val="24"/>
          <w:szCs w:val="24"/>
        </w:rPr>
        <w:t>Note:</w:t>
      </w:r>
      <w:r w:rsidRPr="00F9387F">
        <w:rPr>
          <w:rFonts w:ascii="Open Sans" w:eastAsia="Times New Roman" w:hAnsi="Open Sans" w:cs="Open Sans"/>
          <w:sz w:val="24"/>
          <w:szCs w:val="24"/>
        </w:rPr>
        <w:t xml:space="preserve"> Download the </w:t>
      </w:r>
      <w:r w:rsidRPr="00F9387F">
        <w:rPr>
          <w:rFonts w:ascii="Open Sans" w:eastAsia="Times New Roman" w:hAnsi="Open Sans" w:cs="Open Sans"/>
          <w:b/>
          <w:bCs/>
          <w:sz w:val="24"/>
          <w:szCs w:val="24"/>
        </w:rPr>
        <w:t xml:space="preserve">patients_datasets.csv </w:t>
      </w:r>
      <w:r w:rsidRPr="00F9387F">
        <w:rPr>
          <w:rFonts w:ascii="Open Sans" w:eastAsia="Times New Roman" w:hAnsi="Open Sans" w:cs="Open Sans"/>
          <w:sz w:val="24"/>
          <w:szCs w:val="24"/>
        </w:rPr>
        <w:t xml:space="preserve">file from </w:t>
      </w:r>
      <w:r w:rsidRPr="00F9387F">
        <w:rPr>
          <w:rFonts w:ascii="Open Sans" w:eastAsia="Times New Roman" w:hAnsi="Open Sans" w:cs="Open Sans"/>
          <w:b/>
          <w:bCs/>
          <w:sz w:val="24"/>
          <w:szCs w:val="24"/>
        </w:rPr>
        <w:t>Course Resources</w:t>
      </w:r>
      <w:r w:rsidRPr="00F9387F">
        <w:rPr>
          <w:rFonts w:ascii="Open Sans" w:eastAsia="Times New Roman" w:hAnsi="Open Sans" w:cs="Open Sans"/>
          <w:sz w:val="24"/>
          <w:szCs w:val="24"/>
        </w:rPr>
        <w:t xml:space="preserve"> to perform the required tasks</w:t>
      </w:r>
    </w:p>
    <w:p w14:paraId="7967A798" w14:textId="3D2603E3" w:rsidR="00A70FB9" w:rsidRPr="00C04B29" w:rsidRDefault="00A70FB9" w:rsidP="00707D78">
      <w:pPr>
        <w:spacing w:after="240"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  <w:r w:rsidRPr="00C04B29">
        <w:rPr>
          <w:rFonts w:ascii="Open Sans" w:eastAsia="Times New Roman" w:hAnsi="Open Sans" w:cs="Open Sans"/>
          <w:sz w:val="24"/>
          <w:szCs w:val="24"/>
          <w:lang w:val="en-IN"/>
        </w:rPr>
        <w:br/>
      </w:r>
      <w:r w:rsidRPr="00C04B29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Task</w:t>
      </w:r>
      <w:r w:rsidR="00707D78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 xml:space="preserve"> to be performed:</w:t>
      </w:r>
    </w:p>
    <w:p w14:paraId="466B7651" w14:textId="77777777" w:rsidR="00F9387F" w:rsidRPr="00F9387F" w:rsidRDefault="00F9387F" w:rsidP="00F9387F">
      <w:pPr>
        <w:numPr>
          <w:ilvl w:val="0"/>
          <w:numId w:val="42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create a </w:t>
      </w:r>
      <w:r w:rsidRPr="00F9387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patients</w:t>
      </w: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 with the date, patient ID, patient name, age, weight, gender, location, phone number, disease, doctor name, and </w:t>
      </w:r>
      <w:proofErr w:type="gramStart"/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>doctor</w:t>
      </w:r>
      <w:proofErr w:type="gramEnd"/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 ID fields</w:t>
      </w:r>
    </w:p>
    <w:p w14:paraId="38E60476" w14:textId="77777777" w:rsidR="0076446D" w:rsidRDefault="0076446D" w:rsidP="0076446D">
      <w:p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1E134F9B" w14:textId="77777777" w:rsidR="00F9387F" w:rsidRPr="00F9387F" w:rsidRDefault="00F9387F" w:rsidP="00F9387F">
      <w:pPr>
        <w:numPr>
          <w:ilvl w:val="0"/>
          <w:numId w:val="42"/>
        </w:numPr>
        <w:spacing w:line="240" w:lineRule="auto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insert values into the </w:t>
      </w:r>
      <w:proofErr w:type="gramStart"/>
      <w:r w:rsidRPr="00F9387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patients</w:t>
      </w:r>
      <w:proofErr w:type="gramEnd"/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 table</w:t>
      </w:r>
    </w:p>
    <w:p w14:paraId="7641A5D4" w14:textId="77777777" w:rsidR="00A70FB9" w:rsidRPr="00C04B29" w:rsidRDefault="00A70FB9" w:rsidP="00A70FB9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7777177E" w14:textId="77777777" w:rsidR="00F9387F" w:rsidRPr="00F9387F" w:rsidRDefault="00F9387F" w:rsidP="00F9387F">
      <w:pPr>
        <w:numPr>
          <w:ilvl w:val="0"/>
          <w:numId w:val="42"/>
        </w:numPr>
        <w:spacing w:line="240" w:lineRule="auto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>Write a query to display the total number of patients in the table</w:t>
      </w:r>
    </w:p>
    <w:p w14:paraId="0ACA15E8" w14:textId="77777777" w:rsidR="00A70FB9" w:rsidRPr="00C04B29" w:rsidRDefault="00A70FB9" w:rsidP="00A70FB9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6BEB7E3B" w14:textId="77777777" w:rsidR="00F9387F" w:rsidRPr="00F9387F" w:rsidRDefault="00F9387F" w:rsidP="00F9387F">
      <w:pPr>
        <w:numPr>
          <w:ilvl w:val="0"/>
          <w:numId w:val="42"/>
        </w:numPr>
        <w:spacing w:line="240" w:lineRule="auto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>Write a query to display the patient ID, patient name, gender, and disease of the oldest (age) patient</w:t>
      </w:r>
    </w:p>
    <w:p w14:paraId="5A5D91BF" w14:textId="77777777" w:rsidR="00A70FB9" w:rsidRPr="00C04B29" w:rsidRDefault="00A70FB9" w:rsidP="00A70FB9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52AD2374" w14:textId="77777777" w:rsidR="00A70FB9" w:rsidRPr="00C04B29" w:rsidRDefault="00A70FB9" w:rsidP="00F9387F">
      <w:pPr>
        <w:numPr>
          <w:ilvl w:val="0"/>
          <w:numId w:val="42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  <w:r w:rsidRPr="00C04B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Write a query to display patient id</w:t>
      </w:r>
      <w:r w:rsidR="00A37D35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and</w:t>
      </w:r>
      <w:r w:rsidRPr="00C04B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patient name with</w:t>
      </w:r>
      <w:r w:rsidR="00A37D35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the</w:t>
      </w:r>
      <w:r w:rsidRPr="00C04B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 xml:space="preserve"> </w:t>
      </w:r>
      <w:r w:rsidRPr="00E75F75">
        <w:rPr>
          <w:rFonts w:ascii="Open Sans" w:eastAsia="Times New Roman" w:hAnsi="Open Sans" w:cs="Open Sans"/>
          <w:b/>
          <w:bCs/>
          <w:color w:val="000000"/>
          <w:sz w:val="24"/>
          <w:szCs w:val="24"/>
          <w:lang w:val="en-IN"/>
        </w:rPr>
        <w:t>current date</w:t>
      </w:r>
      <w:r w:rsidRPr="00C04B29">
        <w:rPr>
          <w:rFonts w:ascii="Open Sans" w:eastAsia="Times New Roman" w:hAnsi="Open Sans" w:cs="Open Sans"/>
          <w:color w:val="000000"/>
          <w:sz w:val="24"/>
          <w:szCs w:val="24"/>
          <w:lang w:val="en-IN"/>
        </w:rPr>
        <w:t>.</w:t>
      </w:r>
    </w:p>
    <w:p w14:paraId="7932B33A" w14:textId="77777777" w:rsidR="00A70FB9" w:rsidRPr="00C04B29" w:rsidRDefault="00A70FB9" w:rsidP="00A70FB9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7528D3DD" w14:textId="77777777" w:rsidR="00F9387F" w:rsidRPr="00F9387F" w:rsidRDefault="00F9387F" w:rsidP="00F9387F">
      <w:pPr>
        <w:numPr>
          <w:ilvl w:val="0"/>
          <w:numId w:val="42"/>
        </w:numPr>
        <w:spacing w:line="240" w:lineRule="auto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display the old </w:t>
      </w:r>
      <w:proofErr w:type="gramStart"/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>patient</w:t>
      </w:r>
      <w:proofErr w:type="gramEnd"/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 name and new patient name in uppercase</w:t>
      </w:r>
    </w:p>
    <w:p w14:paraId="4E5F4550" w14:textId="77777777" w:rsidR="00A70FB9" w:rsidRPr="00C04B29" w:rsidRDefault="00A70FB9" w:rsidP="00A70FB9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79A541D4" w14:textId="77777777" w:rsidR="00F9387F" w:rsidRPr="00F9387F" w:rsidRDefault="00F9387F" w:rsidP="00F9387F">
      <w:pPr>
        <w:numPr>
          <w:ilvl w:val="0"/>
          <w:numId w:val="42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>Write a query to display the patients' names along with the total number of characters in their name</w:t>
      </w:r>
    </w:p>
    <w:p w14:paraId="7B390BC9" w14:textId="77777777" w:rsidR="00952427" w:rsidRPr="00952427" w:rsidRDefault="00952427" w:rsidP="00952427">
      <w:pPr>
        <w:spacing w:line="240" w:lineRule="auto"/>
        <w:ind w:left="720"/>
        <w:textAlignment w:val="baseline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568628C9" w14:textId="54E11460" w:rsidR="00A70FB9" w:rsidRPr="00F9387F" w:rsidRDefault="00F9387F" w:rsidP="00F9387F">
      <w:pPr>
        <w:numPr>
          <w:ilvl w:val="0"/>
          <w:numId w:val="42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lastRenderedPageBreak/>
        <w:t>Write a query to display the gender of the patient as M or F along with the patient's name</w:t>
      </w:r>
      <w:r w:rsidR="00A70FB9" w:rsidRPr="00F9387F">
        <w:rPr>
          <w:rFonts w:ascii="Open Sans" w:eastAsia="Times New Roman" w:hAnsi="Open Sans" w:cs="Open Sans"/>
          <w:sz w:val="24"/>
          <w:szCs w:val="24"/>
          <w:lang w:val="en-IN"/>
        </w:rPr>
        <w:br/>
      </w:r>
    </w:p>
    <w:p w14:paraId="286A9B64" w14:textId="77777777" w:rsidR="00F9387F" w:rsidRPr="00F9387F" w:rsidRDefault="00F9387F" w:rsidP="00F9387F">
      <w:pPr>
        <w:numPr>
          <w:ilvl w:val="0"/>
          <w:numId w:val="42"/>
        </w:numPr>
        <w:spacing w:line="240" w:lineRule="auto"/>
        <w:textAlignment w:val="baseline"/>
        <w:rPr>
          <w:rFonts w:ascii="Open Sans" w:eastAsia="Times New Roman" w:hAnsi="Open Sans" w:cs="Open Sans"/>
          <w:sz w:val="24"/>
          <w:szCs w:val="24"/>
        </w:rPr>
      </w:pPr>
      <w:r w:rsidRPr="00F9387F">
        <w:rPr>
          <w:rFonts w:ascii="Open Sans" w:eastAsia="Times New Roman" w:hAnsi="Open Sans" w:cs="Open Sans"/>
          <w:sz w:val="24"/>
          <w:szCs w:val="24"/>
        </w:rPr>
        <w:t>Write a query to combine the patient's name and doctor's name in a new column</w:t>
      </w:r>
    </w:p>
    <w:p w14:paraId="2FC1AF36" w14:textId="77777777" w:rsidR="00A37D35" w:rsidRPr="00A37D35" w:rsidRDefault="00A37D35" w:rsidP="00A37D35">
      <w:pPr>
        <w:spacing w:line="240" w:lineRule="auto"/>
        <w:ind w:left="720"/>
        <w:textAlignment w:val="baseline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08DCA7A4" w14:textId="77777777" w:rsidR="00F9387F" w:rsidRPr="00F9387F" w:rsidRDefault="00F9387F" w:rsidP="00F9387F">
      <w:pPr>
        <w:numPr>
          <w:ilvl w:val="0"/>
          <w:numId w:val="42"/>
        </w:numPr>
        <w:spacing w:line="240" w:lineRule="auto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>Write a query to display the patients’ age along with the logarithmic value (base 10) of their age</w:t>
      </w:r>
    </w:p>
    <w:p w14:paraId="1C384901" w14:textId="77777777" w:rsidR="00A70FB9" w:rsidRPr="00C04B29" w:rsidRDefault="00A70FB9" w:rsidP="00A70FB9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5CB83373" w14:textId="77777777" w:rsidR="00F9387F" w:rsidRPr="00F9387F" w:rsidRDefault="00F9387F" w:rsidP="00F9387F">
      <w:pPr>
        <w:numPr>
          <w:ilvl w:val="0"/>
          <w:numId w:val="42"/>
        </w:numPr>
        <w:spacing w:line="240" w:lineRule="auto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>Write a query to extract the year for a given date and place it in a separate column</w:t>
      </w:r>
    </w:p>
    <w:p w14:paraId="081DC200" w14:textId="77777777" w:rsidR="00A70FB9" w:rsidRPr="00C04B29" w:rsidRDefault="00A70FB9" w:rsidP="00A70FB9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18DCFC11" w14:textId="77777777" w:rsidR="00F9387F" w:rsidRPr="00F9387F" w:rsidRDefault="00F9387F" w:rsidP="00F9387F">
      <w:pPr>
        <w:numPr>
          <w:ilvl w:val="0"/>
          <w:numId w:val="42"/>
        </w:numPr>
        <w:spacing w:line="240" w:lineRule="auto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check the patient’s name and doctor’s name are similar and display </w:t>
      </w:r>
      <w:r w:rsidRPr="00F9387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NULL</w:t>
      </w: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>, else return the patient’s name</w:t>
      </w:r>
    </w:p>
    <w:p w14:paraId="66ABF594" w14:textId="77777777" w:rsidR="00A70FB9" w:rsidRPr="00C04B29" w:rsidRDefault="00A70FB9" w:rsidP="00A70FB9">
      <w:pPr>
        <w:spacing w:line="240" w:lineRule="auto"/>
        <w:rPr>
          <w:rFonts w:ascii="Open Sans" w:eastAsia="Times New Roman" w:hAnsi="Open Sans" w:cs="Open Sans"/>
          <w:sz w:val="24"/>
          <w:szCs w:val="24"/>
          <w:lang w:val="en-IN"/>
        </w:rPr>
      </w:pPr>
    </w:p>
    <w:p w14:paraId="1C5AD03E" w14:textId="59D79518" w:rsidR="00F9387F" w:rsidRDefault="00F9387F" w:rsidP="00F9387F">
      <w:pPr>
        <w:numPr>
          <w:ilvl w:val="0"/>
          <w:numId w:val="42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check if a patient’s age is greater than 40 and display </w:t>
      </w:r>
      <w:r w:rsidRPr="00F9387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 xml:space="preserve">Yes </w:t>
      </w: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if it is and </w:t>
      </w:r>
      <w:proofErr w:type="gramStart"/>
      <w:r w:rsidRPr="00F9387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>No</w:t>
      </w:r>
      <w:proofErr w:type="gramEnd"/>
      <w:r w:rsidRPr="00F9387F">
        <w:rPr>
          <w:rFonts w:ascii="Open Sans" w:eastAsia="Times New Roman" w:hAnsi="Open Sans" w:cs="Open Sans"/>
          <w:b/>
          <w:bCs/>
          <w:color w:val="000000"/>
          <w:sz w:val="24"/>
          <w:szCs w:val="24"/>
        </w:rPr>
        <w:t xml:space="preserve"> </w:t>
      </w: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>if it isn't</w:t>
      </w:r>
    </w:p>
    <w:p w14:paraId="406939D1" w14:textId="77777777" w:rsidR="00F9387F" w:rsidRDefault="00F9387F" w:rsidP="00F9387F">
      <w:pPr>
        <w:pStyle w:val="ListParagraph"/>
        <w:rPr>
          <w:rFonts w:ascii="Open Sans" w:eastAsia="Times New Roman" w:hAnsi="Open Sans" w:cs="Open Sans"/>
          <w:color w:val="000000"/>
          <w:sz w:val="24"/>
          <w:szCs w:val="24"/>
        </w:rPr>
      </w:pPr>
    </w:p>
    <w:p w14:paraId="3E7F9AFA" w14:textId="77777777" w:rsidR="00F9387F" w:rsidRPr="00F9387F" w:rsidRDefault="00F9387F" w:rsidP="00F9387F">
      <w:pPr>
        <w:spacing w:line="240" w:lineRule="auto"/>
        <w:ind w:left="720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</w:p>
    <w:p w14:paraId="34C71447" w14:textId="77777777" w:rsidR="00F9387F" w:rsidRPr="00F9387F" w:rsidRDefault="00F9387F" w:rsidP="00F9387F">
      <w:pPr>
        <w:numPr>
          <w:ilvl w:val="0"/>
          <w:numId w:val="42"/>
        </w:numPr>
        <w:spacing w:line="240" w:lineRule="auto"/>
        <w:textAlignment w:val="baseline"/>
        <w:rPr>
          <w:rFonts w:ascii="Open Sans" w:eastAsia="Times New Roman" w:hAnsi="Open Sans" w:cs="Open Sans"/>
          <w:color w:val="000000"/>
          <w:sz w:val="24"/>
          <w:szCs w:val="24"/>
        </w:rPr>
      </w:pPr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Write a query to display duplicate entries in the </w:t>
      </w:r>
      <w:proofErr w:type="gramStart"/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>doctor</w:t>
      </w:r>
      <w:proofErr w:type="gramEnd"/>
      <w:r w:rsidRPr="00F9387F">
        <w:rPr>
          <w:rFonts w:ascii="Open Sans" w:eastAsia="Times New Roman" w:hAnsi="Open Sans" w:cs="Open Sans"/>
          <w:color w:val="000000"/>
          <w:sz w:val="24"/>
          <w:szCs w:val="24"/>
        </w:rPr>
        <w:t xml:space="preserve"> name column</w:t>
      </w:r>
    </w:p>
    <w:p w14:paraId="6DF90DFF" w14:textId="62F39EA2" w:rsidR="00A70FB9" w:rsidRPr="00C04B29" w:rsidRDefault="00A70FB9" w:rsidP="00F9387F">
      <w:pPr>
        <w:spacing w:line="240" w:lineRule="auto"/>
        <w:ind w:left="720"/>
        <w:textAlignment w:val="baseline"/>
        <w:rPr>
          <w:rFonts w:ascii="Open Sans" w:eastAsia="Times New Roman" w:hAnsi="Open Sans" w:cs="Open Sans"/>
          <w:color w:val="000000"/>
          <w:sz w:val="24"/>
          <w:szCs w:val="24"/>
          <w:lang w:val="en-IN"/>
        </w:rPr>
      </w:pPr>
    </w:p>
    <w:p w14:paraId="069AEAAC" w14:textId="77777777" w:rsidR="00750260" w:rsidRPr="00C04B29" w:rsidRDefault="00750260" w:rsidP="00A70FB9">
      <w:pPr>
        <w:jc w:val="center"/>
        <w:rPr>
          <w:rFonts w:ascii="Open Sans" w:eastAsia="Calibri" w:hAnsi="Open Sans" w:cs="Open Sans"/>
          <w:sz w:val="24"/>
          <w:szCs w:val="24"/>
        </w:rPr>
      </w:pPr>
    </w:p>
    <w:sectPr w:rsidR="00750260" w:rsidRPr="00C04B29">
      <w:headerReference w:type="default" r:id="rId10"/>
      <w:pgSz w:w="12240" w:h="15840"/>
      <w:pgMar w:top="1440" w:right="1440" w:bottom="171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84A57" w14:textId="77777777" w:rsidR="00FB5BBD" w:rsidRDefault="00FB5BBD">
      <w:pPr>
        <w:spacing w:line="240" w:lineRule="auto"/>
      </w:pPr>
      <w:r>
        <w:separator/>
      </w:r>
    </w:p>
  </w:endnote>
  <w:endnote w:type="continuationSeparator" w:id="0">
    <w:p w14:paraId="07FEF9B3" w14:textId="77777777" w:rsidR="00FB5BBD" w:rsidRDefault="00FB5BB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F6853A" w14:textId="77777777" w:rsidR="00FB5BBD" w:rsidRDefault="00FB5BBD">
      <w:pPr>
        <w:spacing w:line="240" w:lineRule="auto"/>
      </w:pPr>
      <w:r>
        <w:separator/>
      </w:r>
    </w:p>
  </w:footnote>
  <w:footnote w:type="continuationSeparator" w:id="0">
    <w:p w14:paraId="7489E180" w14:textId="77777777" w:rsidR="00FB5BBD" w:rsidRDefault="00FB5BB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D898B" w14:textId="77777777" w:rsidR="00750260" w:rsidRDefault="00750260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32FA8"/>
    <w:multiLevelType w:val="multilevel"/>
    <w:tmpl w:val="FDE28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945284"/>
    <w:multiLevelType w:val="hybridMultilevel"/>
    <w:tmpl w:val="A82C292E"/>
    <w:lvl w:ilvl="0" w:tplc="0F9042F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AAE2EA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1C4A1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726647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9EA7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4A4D6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624D3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CE8B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32424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3905364"/>
    <w:multiLevelType w:val="multilevel"/>
    <w:tmpl w:val="BB30C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3FD32D4"/>
    <w:multiLevelType w:val="multilevel"/>
    <w:tmpl w:val="59929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4A29A6"/>
    <w:multiLevelType w:val="hybridMultilevel"/>
    <w:tmpl w:val="54DCDEBA"/>
    <w:lvl w:ilvl="0" w:tplc="249E393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EB3595"/>
    <w:multiLevelType w:val="multilevel"/>
    <w:tmpl w:val="94C83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7DC3DA5"/>
    <w:multiLevelType w:val="hybridMultilevel"/>
    <w:tmpl w:val="4F96A5BA"/>
    <w:lvl w:ilvl="0" w:tplc="7018C7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38CEF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4642EB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BFEA28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694761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78ACA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85EB1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FC6BB0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72C7A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9A24C40"/>
    <w:multiLevelType w:val="multilevel"/>
    <w:tmpl w:val="F11C8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EB30C7D"/>
    <w:multiLevelType w:val="multilevel"/>
    <w:tmpl w:val="90861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F974F3F"/>
    <w:multiLevelType w:val="hybridMultilevel"/>
    <w:tmpl w:val="D432374A"/>
    <w:lvl w:ilvl="0" w:tplc="6374F1F8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D1A1AC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91EAF2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FE85A2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80D5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7C056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A3254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6DA18D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DB8F6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5FB6291"/>
    <w:multiLevelType w:val="multilevel"/>
    <w:tmpl w:val="37BC9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6B55139"/>
    <w:multiLevelType w:val="multilevel"/>
    <w:tmpl w:val="9C3659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16BC506A"/>
    <w:multiLevelType w:val="multilevel"/>
    <w:tmpl w:val="60C4D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0341AD"/>
    <w:multiLevelType w:val="hybridMultilevel"/>
    <w:tmpl w:val="730AB2CA"/>
    <w:lvl w:ilvl="0" w:tplc="7B3667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68AD6E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44A4E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FA429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DFCE37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56E7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16AA5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C0C3B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C28F6B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DE752EE"/>
    <w:multiLevelType w:val="multilevel"/>
    <w:tmpl w:val="85268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1AF7C6A"/>
    <w:multiLevelType w:val="multilevel"/>
    <w:tmpl w:val="A09E7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1B00C2"/>
    <w:multiLevelType w:val="multilevel"/>
    <w:tmpl w:val="8988B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4F0B71"/>
    <w:multiLevelType w:val="hybridMultilevel"/>
    <w:tmpl w:val="1D72E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931F9F"/>
    <w:multiLevelType w:val="hybridMultilevel"/>
    <w:tmpl w:val="8A069F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9F85145"/>
    <w:multiLevelType w:val="hybridMultilevel"/>
    <w:tmpl w:val="38A8E48A"/>
    <w:lvl w:ilvl="0" w:tplc="150A90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7B0BE4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456B3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430F6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0F436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86DD8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2E16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6A2972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FAE6B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AE37010"/>
    <w:multiLevelType w:val="multilevel"/>
    <w:tmpl w:val="BAF6F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CC25837"/>
    <w:multiLevelType w:val="multilevel"/>
    <w:tmpl w:val="14D8F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E426750"/>
    <w:multiLevelType w:val="multilevel"/>
    <w:tmpl w:val="57361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3EC2540"/>
    <w:multiLevelType w:val="hybridMultilevel"/>
    <w:tmpl w:val="686ECCF8"/>
    <w:lvl w:ilvl="0" w:tplc="CDBE9C6E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26839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7764A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5A00C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4E4487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3EEA5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A83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CCA660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02EF49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347A6242"/>
    <w:multiLevelType w:val="multilevel"/>
    <w:tmpl w:val="83943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50701B2"/>
    <w:multiLevelType w:val="hybridMultilevel"/>
    <w:tmpl w:val="4DF41736"/>
    <w:lvl w:ilvl="0" w:tplc="BF42F60E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4F645C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E8C282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1361C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6234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E8A118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1301C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04648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3F0D2B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9680A21"/>
    <w:multiLevelType w:val="multilevel"/>
    <w:tmpl w:val="67FA7C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7B52BB"/>
    <w:multiLevelType w:val="multilevel"/>
    <w:tmpl w:val="385C8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3AC730E3"/>
    <w:multiLevelType w:val="multilevel"/>
    <w:tmpl w:val="827AE4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BB13A3"/>
    <w:multiLevelType w:val="multilevel"/>
    <w:tmpl w:val="2406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A7238DB"/>
    <w:multiLevelType w:val="hybridMultilevel"/>
    <w:tmpl w:val="D2742F9A"/>
    <w:lvl w:ilvl="0" w:tplc="8E56DB5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0CAB6D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4C60A6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EE0E9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34A7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E6A54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6247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AEC4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E2ECF0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2F255C6"/>
    <w:multiLevelType w:val="hybridMultilevel"/>
    <w:tmpl w:val="C8EEDECE"/>
    <w:lvl w:ilvl="0" w:tplc="368CF116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720B8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D228B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5C4315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92C7BC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5A46F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FE3F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7647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0D87AA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3411BEE"/>
    <w:multiLevelType w:val="multilevel"/>
    <w:tmpl w:val="72F49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496393F"/>
    <w:multiLevelType w:val="hybridMultilevel"/>
    <w:tmpl w:val="CD20D06A"/>
    <w:lvl w:ilvl="0" w:tplc="13E229DA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3783A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21E9B9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AD236A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5A00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ED61AB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490DF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7A102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B74AA8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5CB01CA8"/>
    <w:multiLevelType w:val="hybridMultilevel"/>
    <w:tmpl w:val="31B8B35E"/>
    <w:lvl w:ilvl="0" w:tplc="89562522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8474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605F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BA6DF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BAD2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1249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ADEF9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6622A5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3B0AA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EF7025B"/>
    <w:multiLevelType w:val="multilevel"/>
    <w:tmpl w:val="3490BE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0B000FF"/>
    <w:multiLevelType w:val="multilevel"/>
    <w:tmpl w:val="ADCACC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1A25FD4"/>
    <w:multiLevelType w:val="hybridMultilevel"/>
    <w:tmpl w:val="426C97CE"/>
    <w:lvl w:ilvl="0" w:tplc="1E96AF16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34006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6668F8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B0C86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C2C0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29C0A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48ECFA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D874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0E691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DE40CAC"/>
    <w:multiLevelType w:val="hybridMultilevel"/>
    <w:tmpl w:val="B40EF560"/>
    <w:lvl w:ilvl="0" w:tplc="F71C70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4140FA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5247A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0D2854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2F468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DAAB4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974BE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DF45E9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F60CC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9BA1EF8"/>
    <w:multiLevelType w:val="multilevel"/>
    <w:tmpl w:val="8D7A0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9FB725B"/>
    <w:multiLevelType w:val="multilevel"/>
    <w:tmpl w:val="B1D82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C691600"/>
    <w:multiLevelType w:val="hybridMultilevel"/>
    <w:tmpl w:val="51C67D7C"/>
    <w:lvl w:ilvl="0" w:tplc="77DE24B4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53409C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B2CBD2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9E2750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28ED55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32840A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45477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5AA34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AC08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28"/>
  </w:num>
  <w:num w:numId="3">
    <w:abstractNumId w:val="2"/>
  </w:num>
  <w:num w:numId="4">
    <w:abstractNumId w:val="12"/>
  </w:num>
  <w:num w:numId="5">
    <w:abstractNumId w:val="22"/>
  </w:num>
  <w:num w:numId="6">
    <w:abstractNumId w:val="35"/>
  </w:num>
  <w:num w:numId="7">
    <w:abstractNumId w:val="10"/>
  </w:num>
  <w:num w:numId="8">
    <w:abstractNumId w:val="20"/>
  </w:num>
  <w:num w:numId="9">
    <w:abstractNumId w:val="39"/>
  </w:num>
  <w:num w:numId="10">
    <w:abstractNumId w:val="5"/>
  </w:num>
  <w:num w:numId="11">
    <w:abstractNumId w:val="36"/>
  </w:num>
  <w:num w:numId="12">
    <w:abstractNumId w:val="24"/>
  </w:num>
  <w:num w:numId="13">
    <w:abstractNumId w:val="3"/>
  </w:num>
  <w:num w:numId="14">
    <w:abstractNumId w:val="40"/>
  </w:num>
  <w:num w:numId="15">
    <w:abstractNumId w:val="32"/>
  </w:num>
  <w:num w:numId="16">
    <w:abstractNumId w:val="29"/>
  </w:num>
  <w:num w:numId="17">
    <w:abstractNumId w:val="0"/>
  </w:num>
  <w:num w:numId="18">
    <w:abstractNumId w:val="15"/>
  </w:num>
  <w:num w:numId="19">
    <w:abstractNumId w:val="8"/>
  </w:num>
  <w:num w:numId="20">
    <w:abstractNumId w:val="21"/>
  </w:num>
  <w:num w:numId="21">
    <w:abstractNumId w:val="14"/>
  </w:num>
  <w:num w:numId="22">
    <w:abstractNumId w:val="27"/>
  </w:num>
  <w:num w:numId="23">
    <w:abstractNumId w:val="16"/>
  </w:num>
  <w:num w:numId="24">
    <w:abstractNumId w:val="26"/>
  </w:num>
  <w:num w:numId="25">
    <w:abstractNumId w:val="7"/>
  </w:num>
  <w:num w:numId="26">
    <w:abstractNumId w:val="17"/>
  </w:num>
  <w:num w:numId="27">
    <w:abstractNumId w:val="4"/>
  </w:num>
  <w:num w:numId="28">
    <w:abstractNumId w:val="6"/>
  </w:num>
  <w:num w:numId="29">
    <w:abstractNumId w:val="13"/>
  </w:num>
  <w:num w:numId="30">
    <w:abstractNumId w:val="19"/>
  </w:num>
  <w:num w:numId="31">
    <w:abstractNumId w:val="38"/>
  </w:num>
  <w:num w:numId="32">
    <w:abstractNumId w:val="9"/>
  </w:num>
  <w:num w:numId="33">
    <w:abstractNumId w:val="1"/>
  </w:num>
  <w:num w:numId="34">
    <w:abstractNumId w:val="25"/>
  </w:num>
  <w:num w:numId="35">
    <w:abstractNumId w:val="34"/>
  </w:num>
  <w:num w:numId="36">
    <w:abstractNumId w:val="31"/>
  </w:num>
  <w:num w:numId="37">
    <w:abstractNumId w:val="30"/>
  </w:num>
  <w:num w:numId="38">
    <w:abstractNumId w:val="23"/>
  </w:num>
  <w:num w:numId="39">
    <w:abstractNumId w:val="41"/>
  </w:num>
  <w:num w:numId="40">
    <w:abstractNumId w:val="37"/>
  </w:num>
  <w:num w:numId="41">
    <w:abstractNumId w:val="33"/>
  </w:num>
  <w:num w:numId="4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K0MDUzsLAwMDIxMTNS0lEKTi0uzszPAykwqgUAXdvKCywAAAA="/>
  </w:docVars>
  <w:rsids>
    <w:rsidRoot w:val="00750260"/>
    <w:rsid w:val="00102948"/>
    <w:rsid w:val="0016434C"/>
    <w:rsid w:val="0043269A"/>
    <w:rsid w:val="004C0840"/>
    <w:rsid w:val="004D379F"/>
    <w:rsid w:val="00552166"/>
    <w:rsid w:val="006519A2"/>
    <w:rsid w:val="006D6C52"/>
    <w:rsid w:val="00707D78"/>
    <w:rsid w:val="00750260"/>
    <w:rsid w:val="0076446D"/>
    <w:rsid w:val="00771DF1"/>
    <w:rsid w:val="00786691"/>
    <w:rsid w:val="008319F2"/>
    <w:rsid w:val="00890A92"/>
    <w:rsid w:val="009010EC"/>
    <w:rsid w:val="00912D3D"/>
    <w:rsid w:val="00952427"/>
    <w:rsid w:val="00954B29"/>
    <w:rsid w:val="00A37D35"/>
    <w:rsid w:val="00A5284F"/>
    <w:rsid w:val="00A70FB9"/>
    <w:rsid w:val="00BF65CB"/>
    <w:rsid w:val="00C04B29"/>
    <w:rsid w:val="00C32CED"/>
    <w:rsid w:val="00CD239F"/>
    <w:rsid w:val="00DA1FE5"/>
    <w:rsid w:val="00E75F75"/>
    <w:rsid w:val="00F9387F"/>
    <w:rsid w:val="00FA6F37"/>
    <w:rsid w:val="00FB5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16DF5"/>
  <w15:docId w15:val="{74D4A759-5C6C-4E59-B0FC-31F75D256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034A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50F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B1F4B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CC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CCE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1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83664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45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06047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48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90327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6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669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2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6138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29747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87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7357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74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2773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3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8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59080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13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408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18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24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18106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19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49450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63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45030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47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89345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6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356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3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36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sUUc2OYIZdAPoq59Tmjhc+kpL5A==">AMUW2mU6FOhDuURiobGB4b5B6faOB3l9c5qjYf5sN0/MUlH+eymdkyMd89UI+P3MfgICwBHhslvgnbDFilnUQi2og5Yks1U0997EabxM4/hpVnQFvyGm5R+7BisXCVNriVLMEjSNXjmKAdDrtIlrKLY9Rrn50dGtL8CUWTnQ7093SGUKPxCX00m2YN/yKeCQdMOq5TE1dFypWHkK3IYgePqwERBg/xl5LuWPIzoT80/9hVbLHLk4G+Dg+Fz3prPIVqyWOAWKXwjXQLKGCS23OtTvkFrKlHvKb2K0h8h6tm7Stu5/2YP3u40md5jTSJRgWIb+eOs438jEfxmlGh0GD5/89/TRki9qmUy+sFuo99wI6/jSpTCrAD0SYRJ+6Cw6Vu4m8PCaSIFItHO3zdCjlVL3SiN96ZBzB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3</Pages>
  <Words>272</Words>
  <Characters>15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ha Pramod Vaidya</dc:creator>
  <cp:lastModifiedBy>B Janani Priya</cp:lastModifiedBy>
  <cp:revision>13</cp:revision>
  <dcterms:created xsi:type="dcterms:W3CDTF">2021-07-22T10:31:00Z</dcterms:created>
  <dcterms:modified xsi:type="dcterms:W3CDTF">2022-01-10T17:41:00Z</dcterms:modified>
</cp:coreProperties>
</file>